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91D1B" w14:textId="77777777" w:rsidR="00A23D7B" w:rsidRPr="009459E1" w:rsidRDefault="00A23D7B" w:rsidP="00A23D7B">
      <w:pPr>
        <w:pStyle w:val="Heading3"/>
        <w:rPr>
          <w:rFonts w:eastAsia="Calibri"/>
        </w:rPr>
      </w:pPr>
      <w:bookmarkStart w:id="0" w:name="_Toc42263402"/>
      <w:bookmarkStart w:id="1" w:name="_Toc42430265"/>
      <w:r w:rsidRPr="009459E1">
        <w:rPr>
          <w:rFonts w:eastAsia="Calibri"/>
        </w:rPr>
        <w:t>FINANCIAL STATEMENT FORM – DISTRICT</w:t>
      </w:r>
      <w:bookmarkEnd w:id="0"/>
      <w:bookmarkEnd w:id="1"/>
    </w:p>
    <w:p w14:paraId="4E6E76E4" w14:textId="77777777" w:rsidR="00A23D7B" w:rsidRPr="0002227B" w:rsidRDefault="00A23D7B" w:rsidP="00A23D7B">
      <w:pPr>
        <w:widowControl/>
        <w:autoSpaceDE/>
        <w:autoSpaceDN/>
        <w:adjustRightInd/>
        <w:jc w:val="center"/>
        <w:rPr>
          <w:rFonts w:eastAsia="Calibri"/>
          <w:sz w:val="22"/>
          <w:szCs w:val="22"/>
        </w:rPr>
      </w:pPr>
      <w:r w:rsidRPr="0002227B">
        <w:rPr>
          <w:rFonts w:eastAsia="Calibri"/>
          <w:sz w:val="22"/>
          <w:szCs w:val="22"/>
        </w:rPr>
        <w:t>Grand Assembly of Colorado, IORG</w:t>
      </w:r>
    </w:p>
    <w:p w14:paraId="7ED3D9BF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rPr>
          <w:rFonts w:eastAsia="Calibri"/>
          <w:szCs w:val="24"/>
        </w:rPr>
      </w:pPr>
    </w:p>
    <w:p w14:paraId="20557B2F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rPr>
          <w:rFonts w:eastAsia="Calibri"/>
          <w:szCs w:val="24"/>
        </w:rPr>
      </w:pPr>
      <w:r w:rsidRPr="003D3D0E">
        <w:rPr>
          <w:rFonts w:eastAsia="Calibri"/>
          <w:szCs w:val="24"/>
        </w:rPr>
        <w:t>FINANCIAL STATEMENT OF DISTRICT NO. ___________</w:t>
      </w:r>
    </w:p>
    <w:p w14:paraId="0A638B3A" w14:textId="77777777" w:rsidR="00A23D7B" w:rsidRDefault="00A23D7B" w:rsidP="00A23D7B">
      <w:pPr>
        <w:widowControl/>
        <w:numPr>
          <w:ilvl w:val="0"/>
          <w:numId w:val="1"/>
        </w:numPr>
        <w:autoSpaceDE/>
        <w:autoSpaceDN/>
        <w:adjustRightInd/>
        <w:spacing w:after="200" w:line="276" w:lineRule="auto"/>
        <w:ind w:left="540"/>
        <w:contextualSpacing/>
        <w:rPr>
          <w:rFonts w:eastAsia="Calibri"/>
          <w:szCs w:val="24"/>
        </w:rPr>
      </w:pPr>
      <w:r w:rsidRPr="003D3D0E">
        <w:rPr>
          <w:rFonts w:eastAsia="Calibri"/>
          <w:b/>
          <w:szCs w:val="24"/>
          <w:u w:val="single"/>
        </w:rPr>
        <w:t>CASH</w:t>
      </w:r>
      <w:r w:rsidRPr="003D3D0E">
        <w:rPr>
          <w:rFonts w:eastAsia="Calibri"/>
          <w:b/>
          <w:szCs w:val="24"/>
        </w:rPr>
        <w:t xml:space="preserve">  ______________</w:t>
      </w:r>
      <w:r w:rsidRPr="003D3D0E">
        <w:rPr>
          <w:rFonts w:eastAsia="Calibri"/>
          <w:b/>
          <w:szCs w:val="24"/>
          <w:u w:val="single"/>
        </w:rPr>
        <w:t xml:space="preserve">    </w:t>
      </w:r>
    </w:p>
    <w:p w14:paraId="27E0D8AF" w14:textId="2EA846F6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270" w:hanging="9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Beginning balance </w:t>
      </w:r>
      <w:r w:rsidRPr="003D3D0E">
        <w:rPr>
          <w:rFonts w:eastAsia="Calibri"/>
          <w:szCs w:val="24"/>
          <w:u w:val="single"/>
        </w:rPr>
        <w:t>Jan. 1, __ __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77E57648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Total Deposits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38F797A6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Total Disbursements: </w:t>
      </w:r>
      <w:r w:rsidRPr="003D3D0E">
        <w:rPr>
          <w:rFonts w:eastAsia="Calibri"/>
          <w:sz w:val="16"/>
          <w:szCs w:val="16"/>
        </w:rPr>
        <w:t>Check #’s ______ to ______ and/or Debit card entries</w:t>
      </w:r>
      <w:r w:rsidRPr="003D3D0E">
        <w:rPr>
          <w:rFonts w:eastAsia="Calibri"/>
          <w:szCs w:val="24"/>
        </w:rPr>
        <w:tab/>
        <w:t>$_________________</w:t>
      </w:r>
    </w:p>
    <w:p w14:paraId="0D819FF0" w14:textId="08B71699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Ending balance as of   </w:t>
      </w:r>
      <w:r w:rsidRPr="003D3D0E">
        <w:rPr>
          <w:rFonts w:eastAsia="Calibri"/>
          <w:szCs w:val="24"/>
          <w:u w:val="single"/>
        </w:rPr>
        <w:t>Dec. 31, ____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40E16B7E" w14:textId="77777777" w:rsidR="00A23D7B" w:rsidRPr="003D3D0E" w:rsidRDefault="00A23D7B" w:rsidP="00A23D7B">
      <w:pPr>
        <w:widowControl/>
        <w:autoSpaceDE/>
        <w:autoSpaceDN/>
        <w:adjustRightInd/>
        <w:spacing w:after="200" w:line="360" w:lineRule="auto"/>
        <w:ind w:left="540"/>
        <w:contextualSpacing/>
        <w:rPr>
          <w:rFonts w:eastAsia="Calibri"/>
          <w:szCs w:val="24"/>
        </w:rPr>
      </w:pPr>
      <w:r w:rsidRPr="003D3D0E">
        <w:rPr>
          <w:rFonts w:eastAsia="Calibri"/>
          <w:b/>
          <w:szCs w:val="24"/>
          <w:u w:val="single"/>
        </w:rPr>
        <w:t xml:space="preserve">      </w:t>
      </w:r>
      <w:r w:rsidRPr="003D3D0E">
        <w:rPr>
          <w:rFonts w:eastAsia="Calibri"/>
          <w:b/>
          <w:szCs w:val="24"/>
        </w:rPr>
        <w:t xml:space="preserve">         </w:t>
      </w:r>
    </w:p>
    <w:p w14:paraId="22E5882F" w14:textId="77777777" w:rsidR="00A23D7B" w:rsidRPr="003D3D0E" w:rsidRDefault="00A23D7B" w:rsidP="00A23D7B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540"/>
        <w:contextualSpacing/>
        <w:rPr>
          <w:rFonts w:eastAsia="Calibri"/>
          <w:szCs w:val="24"/>
        </w:rPr>
      </w:pPr>
      <w:r w:rsidRPr="003D3D0E">
        <w:rPr>
          <w:rFonts w:eastAsia="Calibri"/>
          <w:b/>
          <w:szCs w:val="24"/>
          <w:u w:val="single"/>
        </w:rPr>
        <w:t>CHECKING ACCOUNT</w:t>
      </w:r>
      <w:r w:rsidRPr="003D3D0E">
        <w:rPr>
          <w:rFonts w:eastAsia="Calibri"/>
          <w:szCs w:val="24"/>
        </w:rPr>
        <w:t xml:space="preserve"> #: ____________________</w:t>
      </w:r>
    </w:p>
    <w:p w14:paraId="5AA62A85" w14:textId="77777777" w:rsidR="00A23D7B" w:rsidRPr="003D3D0E" w:rsidRDefault="00A23D7B" w:rsidP="00A23D7B">
      <w:pPr>
        <w:widowControl/>
        <w:autoSpaceDE/>
        <w:autoSpaceDN/>
        <w:adjustRightInd/>
        <w:spacing w:line="360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NAME AND ADDRESS OF BANK/FINANCIAL INSTITUTION: </w:t>
      </w:r>
    </w:p>
    <w:p w14:paraId="33BA1A0B" w14:textId="10B5E03A" w:rsidR="00A23D7B" w:rsidRPr="003D3D0E" w:rsidRDefault="00A23D7B" w:rsidP="00A23D7B">
      <w:pPr>
        <w:widowControl/>
        <w:autoSpaceDE/>
        <w:autoSpaceDN/>
        <w:adjustRightInd/>
        <w:spacing w:line="360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________________________________________</w:t>
      </w:r>
      <w:r w:rsidR="003A13A3">
        <w:rPr>
          <w:rFonts w:eastAsia="Calibri"/>
          <w:szCs w:val="24"/>
        </w:rPr>
        <w:t>__________</w:t>
      </w:r>
      <w:r w:rsidRPr="003D3D0E">
        <w:rPr>
          <w:rFonts w:eastAsia="Calibri"/>
          <w:szCs w:val="24"/>
        </w:rPr>
        <w:t>___________</w:t>
      </w:r>
      <w:r w:rsidR="003A13A3">
        <w:rPr>
          <w:rFonts w:eastAsia="Calibri"/>
          <w:szCs w:val="24"/>
        </w:rPr>
        <w:t>_</w:t>
      </w:r>
      <w:r w:rsidRPr="003D3D0E">
        <w:rPr>
          <w:rFonts w:eastAsia="Calibri"/>
          <w:szCs w:val="24"/>
        </w:rPr>
        <w:t>_____</w:t>
      </w:r>
    </w:p>
    <w:p w14:paraId="0585D6CA" w14:textId="72EAAD24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Beginning balance </w:t>
      </w:r>
      <w:r w:rsidRPr="003D3D0E">
        <w:rPr>
          <w:rFonts w:eastAsia="Calibri"/>
          <w:szCs w:val="24"/>
          <w:u w:val="single"/>
        </w:rPr>
        <w:t>Jan. 1, __ __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7A8DBF19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Total Deposits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2AE9195F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Total Disbursements: </w:t>
      </w:r>
      <w:r w:rsidRPr="003D3D0E">
        <w:rPr>
          <w:rFonts w:eastAsia="Calibri"/>
          <w:sz w:val="16"/>
          <w:szCs w:val="16"/>
        </w:rPr>
        <w:t>Check #’s ______ to ______ and/or Debit card entries</w:t>
      </w:r>
      <w:r w:rsidRPr="003D3D0E">
        <w:rPr>
          <w:rFonts w:eastAsia="Calibri"/>
          <w:szCs w:val="24"/>
        </w:rPr>
        <w:tab/>
        <w:t>$_________________</w:t>
      </w:r>
    </w:p>
    <w:p w14:paraId="4B7F0B95" w14:textId="30013BCF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Ending balance as of   </w:t>
      </w:r>
      <w:r w:rsidRPr="003D3D0E">
        <w:rPr>
          <w:rFonts w:eastAsia="Calibri"/>
          <w:szCs w:val="24"/>
          <w:u w:val="single"/>
        </w:rPr>
        <w:t>Dec. 31, ____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63EC2433" w14:textId="77777777" w:rsidR="00A23D7B" w:rsidRPr="003D3D0E" w:rsidRDefault="00A23D7B" w:rsidP="00A23D7B">
      <w:pPr>
        <w:widowControl/>
        <w:autoSpaceDE/>
        <w:autoSpaceDN/>
        <w:adjustRightInd/>
        <w:spacing w:after="200"/>
        <w:ind w:left="540" w:hanging="360"/>
        <w:contextualSpacing/>
        <w:rPr>
          <w:rFonts w:eastAsia="Calibri"/>
          <w:sz w:val="32"/>
          <w:szCs w:val="32"/>
        </w:rPr>
      </w:pPr>
    </w:p>
    <w:p w14:paraId="7535A6E5" w14:textId="77777777" w:rsidR="00A23D7B" w:rsidRPr="003D3D0E" w:rsidRDefault="00A23D7B" w:rsidP="00A23D7B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540"/>
        <w:contextualSpacing/>
        <w:rPr>
          <w:rFonts w:eastAsia="Calibri"/>
          <w:szCs w:val="24"/>
        </w:rPr>
      </w:pPr>
      <w:r w:rsidRPr="003D3D0E">
        <w:rPr>
          <w:rFonts w:eastAsia="Calibri"/>
          <w:b/>
          <w:szCs w:val="24"/>
        </w:rPr>
        <w:t>S</w:t>
      </w:r>
      <w:r w:rsidRPr="003D3D0E">
        <w:rPr>
          <w:rFonts w:eastAsia="Calibri"/>
          <w:b/>
          <w:szCs w:val="24"/>
          <w:u w:val="single"/>
        </w:rPr>
        <w:t>AVINGS ACCOUNT</w:t>
      </w:r>
      <w:r w:rsidRPr="003D3D0E">
        <w:rPr>
          <w:rFonts w:eastAsia="Calibri"/>
          <w:szCs w:val="24"/>
        </w:rPr>
        <w:t xml:space="preserve"> #: ______________________</w:t>
      </w:r>
    </w:p>
    <w:p w14:paraId="26508E63" w14:textId="77777777" w:rsidR="00A23D7B" w:rsidRPr="003D3D0E" w:rsidRDefault="00A23D7B" w:rsidP="00A23D7B">
      <w:pPr>
        <w:widowControl/>
        <w:autoSpaceDE/>
        <w:autoSpaceDN/>
        <w:adjustRightInd/>
        <w:spacing w:after="200" w:line="360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NAME AND ADDRESS OF BANK/FINANCIAL INSTITUTION: </w:t>
      </w:r>
    </w:p>
    <w:p w14:paraId="7B7334B8" w14:textId="3B60EECC" w:rsidR="00A23D7B" w:rsidRPr="003D3D0E" w:rsidRDefault="00A23D7B" w:rsidP="00A23D7B">
      <w:pPr>
        <w:widowControl/>
        <w:autoSpaceDE/>
        <w:autoSpaceDN/>
        <w:adjustRightInd/>
        <w:spacing w:after="200" w:line="360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 _____________________________________________</w:t>
      </w:r>
      <w:r w:rsidR="003A13A3">
        <w:rPr>
          <w:rFonts w:eastAsia="Calibri"/>
          <w:szCs w:val="24"/>
        </w:rPr>
        <w:t>__________</w:t>
      </w:r>
      <w:r w:rsidRPr="003D3D0E">
        <w:rPr>
          <w:rFonts w:eastAsia="Calibri"/>
          <w:szCs w:val="24"/>
        </w:rPr>
        <w:t>___________</w:t>
      </w:r>
    </w:p>
    <w:p w14:paraId="0DBA5EFF" w14:textId="3A60463F" w:rsidR="00A23D7B" w:rsidRPr="003D3D0E" w:rsidRDefault="00A23D7B" w:rsidP="00A23D7B">
      <w:pPr>
        <w:widowControl/>
        <w:autoSpaceDE/>
        <w:autoSpaceDN/>
        <w:adjustRightInd/>
        <w:spacing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Beginning balance  </w:t>
      </w:r>
      <w:r w:rsidRPr="003D3D0E">
        <w:rPr>
          <w:rFonts w:eastAsia="Calibri"/>
          <w:szCs w:val="24"/>
          <w:u w:val="single"/>
        </w:rPr>
        <w:t>Jan. 1, ____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41DB22B2" w14:textId="77777777" w:rsidR="00A23D7B" w:rsidRPr="003D3D0E" w:rsidRDefault="00A23D7B" w:rsidP="00A23D7B">
      <w:pPr>
        <w:widowControl/>
        <w:autoSpaceDE/>
        <w:autoSpaceDN/>
        <w:adjustRightInd/>
        <w:spacing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Total Deposits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0ECEDA23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Total Withdrawals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30933187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Interest Earned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19DFE675" w14:textId="1A73B4C2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Ending balance as of   </w:t>
      </w:r>
      <w:r w:rsidRPr="003D3D0E">
        <w:rPr>
          <w:rFonts w:eastAsia="Calibri"/>
          <w:szCs w:val="24"/>
          <w:u w:val="single"/>
        </w:rPr>
        <w:t>Dec. 31, ____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>$_________________</w:t>
      </w:r>
    </w:p>
    <w:p w14:paraId="3D98C4E3" w14:textId="77777777" w:rsidR="00A23D7B" w:rsidRPr="003D3D0E" w:rsidRDefault="00A23D7B" w:rsidP="00A23D7B">
      <w:pPr>
        <w:widowControl/>
        <w:autoSpaceDE/>
        <w:autoSpaceDN/>
        <w:adjustRightInd/>
        <w:spacing w:after="200" w:line="276" w:lineRule="auto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 xml:space="preserve">                                        </w:t>
      </w:r>
    </w:p>
    <w:p w14:paraId="28C5FCA7" w14:textId="77777777" w:rsidR="00A23D7B" w:rsidRPr="003D3D0E" w:rsidRDefault="00A23D7B" w:rsidP="00A23D7B">
      <w:pPr>
        <w:widowControl/>
        <w:autoSpaceDE/>
        <w:autoSpaceDN/>
        <w:adjustRightInd/>
        <w:spacing w:after="200"/>
        <w:ind w:left="540" w:hanging="360"/>
        <w:contextualSpacing/>
        <w:rPr>
          <w:rFonts w:eastAsia="Calibri"/>
          <w:szCs w:val="24"/>
        </w:rPr>
      </w:pPr>
    </w:p>
    <w:p w14:paraId="4E7A5162" w14:textId="77777777" w:rsidR="00A23D7B" w:rsidRPr="003D3D0E" w:rsidRDefault="00A23D7B" w:rsidP="00A23D7B">
      <w:pPr>
        <w:widowControl/>
        <w:autoSpaceDE/>
        <w:autoSpaceDN/>
        <w:adjustRightInd/>
        <w:spacing w:after="200"/>
        <w:ind w:left="540" w:hanging="360"/>
        <w:contextualSpacing/>
        <w:rPr>
          <w:rFonts w:eastAsia="Calibri"/>
          <w:szCs w:val="24"/>
        </w:rPr>
      </w:pPr>
    </w:p>
    <w:p w14:paraId="4590F7B7" w14:textId="77777777" w:rsidR="00A23D7B" w:rsidRPr="003D3D0E" w:rsidRDefault="00A23D7B" w:rsidP="00A23D7B">
      <w:pPr>
        <w:widowControl/>
        <w:autoSpaceDE/>
        <w:autoSpaceDN/>
        <w:adjustRightInd/>
        <w:spacing w:after="200"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b/>
          <w:szCs w:val="24"/>
        </w:rPr>
        <w:t>TOTAL BALANCE, CASH, CHECKING AND SAVINGS</w:t>
      </w:r>
      <w:r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>$_________________</w:t>
      </w:r>
    </w:p>
    <w:p w14:paraId="657BFC86" w14:textId="77777777" w:rsidR="00A23D7B" w:rsidRPr="003D3D0E" w:rsidRDefault="00A23D7B" w:rsidP="00A23D7B">
      <w:pPr>
        <w:widowControl/>
        <w:autoSpaceDE/>
        <w:autoSpaceDN/>
        <w:adjustRightInd/>
        <w:spacing w:after="200" w:line="360" w:lineRule="auto"/>
        <w:ind w:left="540" w:hanging="360"/>
        <w:contextualSpacing/>
        <w:rPr>
          <w:rFonts w:eastAsia="Calibri"/>
          <w:szCs w:val="24"/>
        </w:rPr>
      </w:pPr>
    </w:p>
    <w:p w14:paraId="609380BC" w14:textId="77777777" w:rsidR="00A23D7B" w:rsidRPr="003D3D0E" w:rsidRDefault="00A23D7B" w:rsidP="00A23D7B">
      <w:pPr>
        <w:widowControl/>
        <w:autoSpaceDE/>
        <w:autoSpaceDN/>
        <w:adjustRightInd/>
        <w:spacing w:after="200" w:line="360" w:lineRule="auto"/>
        <w:ind w:left="540" w:hanging="360"/>
        <w:contextualSpacing/>
        <w:rPr>
          <w:rFonts w:eastAsia="Calibri"/>
          <w:szCs w:val="24"/>
        </w:rPr>
      </w:pPr>
    </w:p>
    <w:p w14:paraId="15BEA742" w14:textId="77777777" w:rsidR="00A23D7B" w:rsidRPr="003D3D0E" w:rsidRDefault="00A23D7B" w:rsidP="00A23D7B">
      <w:pPr>
        <w:widowControl/>
        <w:autoSpaceDE/>
        <w:autoSpaceDN/>
        <w:adjustRightInd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_________________________________</w:t>
      </w:r>
      <w:r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>__________________________</w:t>
      </w:r>
    </w:p>
    <w:p w14:paraId="4E234539" w14:textId="77777777" w:rsidR="00A23D7B" w:rsidRPr="003D3D0E" w:rsidRDefault="00A23D7B" w:rsidP="00A23D7B">
      <w:pPr>
        <w:widowControl/>
        <w:autoSpaceDE/>
        <w:autoSpaceDN/>
        <w:adjustRightInd/>
        <w:ind w:left="540" w:hanging="360"/>
        <w:contextualSpacing/>
        <w:rPr>
          <w:rFonts w:eastAsia="Calibri"/>
          <w:szCs w:val="24"/>
        </w:rPr>
      </w:pPr>
      <w:r w:rsidRPr="003D3D0E">
        <w:rPr>
          <w:rFonts w:eastAsia="Calibri"/>
          <w:szCs w:val="24"/>
        </w:rPr>
        <w:t>District Deputy</w:t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</w:r>
      <w:r w:rsidRPr="003D3D0E">
        <w:rPr>
          <w:rFonts w:eastAsia="Calibri"/>
          <w:szCs w:val="24"/>
        </w:rPr>
        <w:tab/>
        <w:t xml:space="preserve">          </w:t>
      </w:r>
      <w:r>
        <w:rPr>
          <w:rFonts w:eastAsia="Calibri"/>
          <w:szCs w:val="24"/>
        </w:rPr>
        <w:t xml:space="preserve"> </w:t>
      </w:r>
      <w:r w:rsidRPr="003D3D0E">
        <w:rPr>
          <w:rFonts w:eastAsia="Calibri"/>
          <w:szCs w:val="24"/>
        </w:rPr>
        <w:t>Date Submitted</w:t>
      </w:r>
    </w:p>
    <w:sectPr w:rsidR="00A23D7B" w:rsidRPr="003D3D0E" w:rsidSect="00A23D7B">
      <w:footerReference w:type="default" r:id="rId7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8462D" w14:textId="77777777" w:rsidR="00A60D8D" w:rsidRDefault="00A60D8D" w:rsidP="00A23D7B">
      <w:r>
        <w:separator/>
      </w:r>
    </w:p>
  </w:endnote>
  <w:endnote w:type="continuationSeparator" w:id="0">
    <w:p w14:paraId="5C21A527" w14:textId="77777777" w:rsidR="00A60D8D" w:rsidRDefault="00A60D8D" w:rsidP="00A23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3F896" w14:textId="4BED09FB" w:rsidR="00A23D7B" w:rsidRDefault="00A23D7B" w:rsidP="00A23D7B">
    <w:pPr>
      <w:pStyle w:val="Footer"/>
      <w:jc w:val="right"/>
    </w:pPr>
    <w:r>
      <w:t>March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D2A1B" w14:textId="77777777" w:rsidR="00A60D8D" w:rsidRDefault="00A60D8D" w:rsidP="00A23D7B">
      <w:r>
        <w:separator/>
      </w:r>
    </w:p>
  </w:footnote>
  <w:footnote w:type="continuationSeparator" w:id="0">
    <w:p w14:paraId="63079164" w14:textId="77777777" w:rsidR="00A60D8D" w:rsidRDefault="00A60D8D" w:rsidP="00A23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C31A22"/>
    <w:multiLevelType w:val="hybridMultilevel"/>
    <w:tmpl w:val="5330F2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W1tDQ2tjCwNDZR0lEKTi0uzszPAykwqgUAoEtFiSwAAAA="/>
  </w:docVars>
  <w:rsids>
    <w:rsidRoot w:val="00A23D7B"/>
    <w:rsid w:val="002C37B0"/>
    <w:rsid w:val="003A13A3"/>
    <w:rsid w:val="008605D8"/>
    <w:rsid w:val="00A23D7B"/>
    <w:rsid w:val="00A6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9FD8"/>
  <w15:chartTrackingRefBased/>
  <w15:docId w15:val="{7DF6B5B6-3951-401E-82EB-0DB3F0EB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D7B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A23D7B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23D7B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A23D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3D7B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23D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3D7B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2</cp:revision>
  <dcterms:created xsi:type="dcterms:W3CDTF">2020-06-09T19:46:00Z</dcterms:created>
  <dcterms:modified xsi:type="dcterms:W3CDTF">2020-06-09T22:06:00Z</dcterms:modified>
</cp:coreProperties>
</file>